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Buenos</w:t>
      </w:r>
      <w:r>
        <w:t xml:space="preserve"> </w:t>
      </w:r>
      <w:r>
        <w:t xml:space="preserve">Aires</w:t>
      </w:r>
    </w:p>
    <w:p>
      <w:pPr>
        <w:pStyle w:val="FirstParagraph"/>
      </w:pPr>
      <w:r>
        <w:rPr>
          <w:bCs/>
          <w:b/>
        </w:rPr>
        <w:t xml:space="preserve">Date:</w:t>
      </w:r>
      <w:r>
        <w:t xml:space="preserve"> </w:t>
      </w:r>
      <w:r>
        <w:t xml:space="preserve">October 26, 2023</w:t>
      </w:r>
    </w:p>
    <w:p>
      <w:pPr>
        <w:pStyle w:val="BodyText"/>
      </w:pPr>
      <w:r>
        <w:rPr>
          <w:bCs/>
          <w:b/>
        </w:rPr>
        <w:t xml:space="preserve">Recipient:</w:t>
      </w:r>
    </w:p>
    <w:p>
      <w:pPr>
        <w:pStyle w:val="BodyText"/>
      </w:pPr>
      <w:r>
        <w:t xml:space="preserve">[Hiring Manager Name]</w:t>
      </w:r>
      <w:r>
        <w:br/>
      </w:r>
      <w:r>
        <w:t xml:space="preserve">[Company Name]</w:t>
      </w:r>
      <w:r>
        <w:br/>
      </w:r>
      <w:r>
        <w:t xml:space="preserve">[Company Address]</w:t>
      </w:r>
      <w:r>
        <w:br/>
      </w:r>
      <w:r>
        <w:t xml:space="preserve">Buenos Aires, Argentina</w:t>
      </w:r>
    </w:p>
    <w:bookmarkStart w:id="20" w:name="Xd0787ee7b0a8f670cf4593f9674e3483ae8818e"/>
    <w:p>
      <w:pPr>
        <w:pStyle w:val="Heading1"/>
      </w:pPr>
      <w:r>
        <w:t xml:space="preserve">Internship Application Letter for Systems Engineer Position</w:t>
      </w:r>
    </w:p>
    <w:p>
      <w:pPr>
        <w:pStyle w:val="FirstParagraph"/>
      </w:pPr>
      <w:r>
        <w:t xml:space="preserve">Dear [Hiring Manager Name],</w:t>
      </w:r>
    </w:p>
    <w:p>
      <w:pPr>
        <w:pStyle w:val="BodyText"/>
      </w:pPr>
      <w:r>
        <w:t xml:space="preserve">I am writing to express my enthusiastic interest in the Systems Engineer Internship position at [Company Name], as advertised on [Platform where job was posted - e.g., LinkedIn, company website, or university career portal]. As a dedicated and technically adept final-year undergraduate student in Computer Engineering at the Universidad Tecnológica Nacional (UTN) in Buenos Aires, I am deeply motivated to contribute my growing skills in network infrastructure, cloud systems, and software development to your innovative team. My academic focus aligns precisely with the demands of modern systems engineering, and I am eager to immerse myself in the dynamic technological ecosystem of Argentina Buenos Aires.</w:t>
      </w:r>
    </w:p>
    <w:p>
      <w:pPr>
        <w:pStyle w:val="BodyText"/>
      </w:pPr>
      <w:r>
        <w:t xml:space="preserve">Buenos Aires stands at the forefront of South America's digital transformation, a fact that has profoundly shaped my career aspirations. The city’s burgeoning tech hubs in Palermo, Puerto Madero, and Parque Patricios – where companies like Mercado Libre, Globant, and numerous local startups are driving innovation – inspire me daily. I have followed [Company Name]’s significant contributions to Argentina’s technological advancement with great admiration. Your recent project on [Mention a specific project or initiative if known - e.g., "developing scalable cloud solutions for financial services" or "enhancing cybersecurity protocols for national infrastructure"] exemplifies the kind of impactful work I am eager to support as an Intern. This internship represents not just a professional opportunity, but a vital step in my journey to become a Systems Engineer who can actively participate in Argentina Buenos Aires’ growth as a global tech destination.</w:t>
      </w:r>
    </w:p>
    <w:p>
      <w:pPr>
        <w:pStyle w:val="BodyText"/>
      </w:pPr>
      <w:r>
        <w:t xml:space="preserve">My academic journey at UTN has provided me with a robust foundation directly applicable to the Systems Engineer Internship role. I have excelled in core courses including Computer Networks, Operating Systems, Cloud Computing (AWS Certified Solutions Architect – Associate preparation), and Database Management. My final-year project, "Optimizing Local Network Performance for SMEs in Buenos Aires," required designing and implementing a hybrid cloud solution using Docker containers on AWS EC2 instances. This involved configuring load balancers, setting up automated backups via S3, and developing a monitoring dashboard using Grafana – directly mirroring the practical systems engineering challenges I anticipate tackling at [Company Name]. I am proficient in Python, Bash scripting, SQL, and have hands-on experience with Linux/Unix environments and network protocols (TCP/IP, DNS). My technical skills are complemented by a strong understanding of the local context: navigating Argentina’s unique regulatory landscape for data storage (Ley de Protección de Datos Personales) and appreciating the value of bilingual communication in our tech sector.</w:t>
      </w:r>
    </w:p>
    <w:p>
      <w:pPr>
        <w:pStyle w:val="BodyText"/>
      </w:pPr>
      <w:r>
        <w:t xml:space="preserve">What truly sets me apart is my proactive approach to problem-solving within an Argentine professional context. During a previous academic collaboration with a local fintech startup in CABA, I identified inefficiencies in their on-premise server setup. I proposed and prototyped a cost-effective migration strategy to Azure, reducing latency by 35% for their primary user base across Buenos Aires and surrounding areas. This experience taught me the importance of not just technical execution but also clear communication with non-technical stakeholders – a skill essential in the collaborative environment of Argentine workplaces. I understand that success as a Systems Engineer Intern here means seamlessly integrating into teams, respecting local business practices, and contributing meaningfully to projects that support Argentina’s digital sovereignty.</w:t>
      </w:r>
    </w:p>
    <w:p>
      <w:pPr>
        <w:pStyle w:val="BodyText"/>
      </w:pPr>
      <w:r>
        <w:t xml:space="preserve">I am particularly drawn to [Company Name]’s commitment to fostering talent through structured internship programs and mentorship – values I hold in high regard. The opportunity to learn from experienced engineers while contributing to real-world systems used by businesses throughout Argentina Buenos Aires is precisely the environment where I can thrive. My goal as an Intern is not only to apply my technical knowledge but also to deeply understand the unique challenges of scaling systems within Argentina’s evolving digital economy, from managing diverse connectivity landscapes across the city and province to ensuring solutions meet both local user needs and international standards.</w:t>
      </w:r>
    </w:p>
    <w:p>
      <w:pPr>
        <w:pStyle w:val="BodyText"/>
      </w:pPr>
      <w:r>
        <w:t xml:space="preserve">My adaptability and cultural fluency are assets I bring to this role. Growing up in Buenos Aires, I am fluent in Spanish (native) with excellent business English proficiency – a critical combination for effective communication within your global teams and local clients. I am deeply committed to the professional ethos of Argentina: valuing strong interpersonal relationships, respect for hierarchy and process, while embracing innovation. I understand that a Systems Engineer’s work is foundational to business continuity; my meticulous nature ensures that even in an internship context, I approach tasks with integrity and attention to detail.</w:t>
      </w:r>
    </w:p>
    <w:p>
      <w:pPr>
        <w:pStyle w:val="BodyText"/>
      </w:pPr>
      <w:r>
        <w:t xml:space="preserve">I am confident that my academic preparation, technical skills grounded in real-world application within Argentina Buenos Aires’ context, proactive mindset, and genuine passion for technology-driven solutions make me a strong fit for your Systems Engineer Internship program. I am eager to bring my energy, curiosity, and dedication to [Company Name], contributing from day one while learning from your exceptional team. Thank you for considering my application as part of your next generation of Systems Engineers shaping Argentina’s tech future.</w:t>
      </w:r>
    </w:p>
    <w:p>
      <w:pPr>
        <w:pStyle w:val="BodyText"/>
      </w:pPr>
      <w:r>
        <w:t xml:space="preserve">I have attached my resume for your detailed review and welcome the opportunity to discuss how my skills can benefit [Company Name] in an interview at your earliest convenience. I am available to meet at a time that suits you and can be found by email or phone at [Your Email Address] / [Your Phone Number].</w:t>
      </w:r>
    </w:p>
    <w:p>
      <w:pPr>
        <w:pStyle w:val="BodyText"/>
      </w:pPr>
      <w:r>
        <w:t xml:space="preserve">Sincerely,</w:t>
      </w:r>
    </w:p>
    <w:p>
      <w:pPr>
        <w:pStyle w:val="BodyText"/>
      </w:pPr>
      <w:r>
        <w:br/>
      </w:r>
    </w:p>
    <w:p>
      <w:pPr>
        <w:pStyle w:val="BodyText"/>
      </w:pPr>
      <w:r>
        <w:t xml:space="preserve">[Your Full Name]</w:t>
      </w:r>
      <w:r>
        <w:br/>
      </w:r>
      <w:r>
        <w:t xml:space="preserve">Computer Engineering Student</w:t>
      </w:r>
      <w:r>
        <w:br/>
      </w:r>
      <w:r>
        <w:t xml:space="preserve">Universidad Tecnológica Nacional (UTN), Buenos Aires</w:t>
      </w:r>
      <w:r>
        <w:br/>
      </w:r>
      <w:r>
        <w:t xml:space="preserve">[Your Email Address] | [Your Phone Number] | [LinkedIn Profile URL -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 Buenos Aires</dc:title>
  <dc:creator/>
  <cp:keywords/>
  <dcterms:created xsi:type="dcterms:W3CDTF">2026-07-14T23:44:45Z</dcterms:created>
  <dcterms:modified xsi:type="dcterms:W3CDTF">2026-07-14T23:44:45Z</dcterms:modified>
</cp:coreProperties>
</file>

<file path=docProps/custom.xml><?xml version="1.0" encoding="utf-8"?>
<Properties xmlns="http://schemas.openxmlformats.org/officeDocument/2006/custom-properties" xmlns:vt="http://schemas.openxmlformats.org/officeDocument/2006/docPropsVTypes"/>
</file>